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245"/>
        <w:gridCol w:w="781"/>
        <w:gridCol w:w="827"/>
        <w:gridCol w:w="335"/>
        <w:gridCol w:w="1531"/>
        <w:gridCol w:w="1418"/>
      </w:tblGrid>
      <w:tr w:rsidR="009128C1" w:rsidRPr="0020282E" w14:paraId="582E595A" w14:textId="77777777" w:rsidTr="0015344E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7745090A" w14:textId="029FADCD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1802A4B7" wp14:editId="6299AD8A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2E78CB5B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6B1E2C4F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7F96D31F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37BD765F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526ACBD" w14:textId="42D332B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1F555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20</w:t>
            </w:r>
          </w:p>
        </w:tc>
      </w:tr>
      <w:tr w:rsidR="009128C1" w:rsidRPr="00294CEA" w14:paraId="28A1A086" w14:textId="77777777" w:rsidTr="0015344E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A72FEB0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رس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ثر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ستفاده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ز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بدیلات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وجک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و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دم‌قطعیت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دل‌ها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بتن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بکه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صب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صنوع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و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اشین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ادگیر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فراط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زمینه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یش‌بین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یزان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قاضا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ر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هری</w:t>
            </w:r>
          </w:p>
        </w:tc>
      </w:tr>
      <w:tr w:rsidR="009128C1" w:rsidRPr="00294CEA" w14:paraId="6EA38D56" w14:textId="77777777" w:rsidTr="0015344E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B97EE73" w14:textId="0653E00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صطف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ضاعلی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ریم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*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یرامعل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مدنژاد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</w:p>
        </w:tc>
      </w:tr>
      <w:tr w:rsidR="00294CEA" w:rsidRPr="00294CEA" w14:paraId="1B86557E" w14:textId="77777777" w:rsidTr="0015344E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3721B19" w14:textId="50724538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5344E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5344E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5A7FA011" w14:textId="77777777" w:rsidTr="0015344E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B8A7A39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811282A" w14:textId="77777777" w:rsidTr="0015344E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6D2C9154" w14:textId="4ECBD5C2" w:rsidR="009128C1" w:rsidRPr="00294CEA" w:rsidRDefault="009128C1" w:rsidP="0015344E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صطف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ضاعل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853" w:type="dxa"/>
            <w:gridSpan w:val="3"/>
          </w:tcPr>
          <w:p w14:paraId="61D02598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بدالرضا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ریم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093F2F95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بدالرضا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سول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ناری</w:t>
            </w:r>
          </w:p>
        </w:tc>
      </w:tr>
      <w:tr w:rsidR="009128C1" w:rsidRPr="00294CEA" w14:paraId="7454BDC8" w14:textId="77777777" w:rsidTr="0015344E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EC693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یش‌بین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یزان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قاضای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ر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هری</w:t>
            </w:r>
          </w:p>
        </w:tc>
      </w:tr>
      <w:tr w:rsidR="00B53046" w:rsidRPr="00294CEA" w14:paraId="15659884" w14:textId="77777777" w:rsidTr="0015344E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72018D53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097AA1B" w14:textId="452DB39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جله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حقیقات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نابع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ب</w:t>
            </w:r>
            <w:r w:rsidR="0015344E" w:rsidRPr="0015344E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یران</w:t>
            </w:r>
          </w:p>
        </w:tc>
      </w:tr>
      <w:tr w:rsidR="00B53046" w:rsidRPr="00294CEA" w14:paraId="0F68625A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8B71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7EB52E4B" w14:textId="029EF580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080D45" w:rsidRPr="00080D45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1735-2347</w:t>
            </w:r>
          </w:p>
        </w:tc>
        <w:tc>
          <w:tcPr>
            <w:tcW w:w="3320" w:type="dxa"/>
            <w:gridSpan w:val="3"/>
          </w:tcPr>
          <w:p w14:paraId="07BDE8F6" w14:textId="77777777" w:rsidR="00B53046" w:rsidRPr="00294CEA" w:rsidRDefault="00B53046" w:rsidP="0015344E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15344E">
              <w:rPr>
                <w:rFonts w:hint="cs"/>
                <w:rtl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جمن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علمی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علوم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و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هندسی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نابع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آب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693" w:type="dxa"/>
            <w:gridSpan w:val="3"/>
          </w:tcPr>
          <w:p w14:paraId="1B9EE6A2" w14:textId="77777777" w:rsidR="00B53046" w:rsidRPr="00294CEA" w:rsidRDefault="00B53046" w:rsidP="0015344E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15344E">
              <w:t xml:space="preserve"> 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</w:rPr>
              <w:t>1398</w:t>
            </w:r>
            <w:r w:rsidR="0015344E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  <w:r w:rsidR="0015344E" w:rsidRPr="0015344E">
              <w:rPr>
                <w:rFonts w:ascii="Times New Roman" w:hAnsi="Times New Roman" w:cs="B Nazanin"/>
                <w:sz w:val="18"/>
                <w:szCs w:val="20"/>
                <w:rtl/>
              </w:rPr>
              <w:t>15(4)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3A02905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15344E" w:rsidRPr="0015344E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ایران</w:t>
            </w:r>
          </w:p>
        </w:tc>
      </w:tr>
      <w:tr w:rsidR="00B53046" w:rsidRPr="00294CEA" w14:paraId="5AF96BC2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1DD2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D0AF0" w14:textId="775A02A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5344E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5344E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4CB16D9F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7D1C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57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26E8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111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48F1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561FADDF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73C8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6F6B24F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3320" w:type="dxa"/>
            <w:gridSpan w:val="3"/>
            <w:tcBorders>
              <w:top w:val="single" w:sz="4" w:space="0" w:color="auto"/>
            </w:tcBorders>
          </w:tcPr>
          <w:p w14:paraId="7C75407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</w:tcBorders>
          </w:tcPr>
          <w:p w14:paraId="3935F18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1418" w:type="dxa"/>
            <w:tcBorders>
              <w:top w:val="single" w:sz="4" w:space="0" w:color="auto"/>
              <w:right w:val="single" w:sz="4" w:space="0" w:color="auto"/>
            </w:tcBorders>
          </w:tcPr>
          <w:p w14:paraId="657F0CE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3BE0ECA5" w14:textId="77777777" w:rsidTr="0015344E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E32A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21E9" w14:textId="6B5CF6FD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3BE8C1B5" w14:textId="77777777" w:rsidTr="0015344E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3394D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15344E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A2421" w14:textId="0F430BF1" w:rsidR="00673283" w:rsidRPr="00294CEA" w:rsidRDefault="001F5558" w:rsidP="001F5558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5858648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C0DAD" w14:textId="751E106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15344E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7720450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D494E" w14:textId="3D539D4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15344E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3147B610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C35C6" w14:textId="0FD79DDC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15344E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1B93D0EF" w14:textId="77777777" w:rsidTr="0015344E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7204214" w14:textId="33574399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0995D3F" w14:textId="77777777" w:rsidTr="0015344E">
        <w:trPr>
          <w:trHeight w:val="1245"/>
        </w:trPr>
        <w:tc>
          <w:tcPr>
            <w:tcW w:w="5540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0C3283C" w14:textId="266A48D6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58403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1F5558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58403B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1F5558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9EB3D3F" w14:textId="6815CCE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569B1F0A" w14:textId="532484B4" w:rsidR="00A60C04" w:rsidRPr="00294CEA" w:rsidRDefault="0058403B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7EACA7DF" wp14:editId="539629DD">
            <wp:simplePos x="0" y="0"/>
            <wp:positionH relativeFrom="column">
              <wp:posOffset>456989</wp:posOffset>
            </wp:positionH>
            <wp:positionV relativeFrom="paragraph">
              <wp:posOffset>-81153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QwNDEwtzA1NTJT0lEKTi0uzszPAykwrgUA5mOcQSwAAAA="/>
  </w:docVars>
  <w:rsids>
    <w:rsidRoot w:val="001D74D0"/>
    <w:rsid w:val="00080D45"/>
    <w:rsid w:val="00097B60"/>
    <w:rsid w:val="000F2289"/>
    <w:rsid w:val="0015344E"/>
    <w:rsid w:val="001D74D0"/>
    <w:rsid w:val="001F5558"/>
    <w:rsid w:val="0020282E"/>
    <w:rsid w:val="00294CEA"/>
    <w:rsid w:val="00544180"/>
    <w:rsid w:val="0058403B"/>
    <w:rsid w:val="00673283"/>
    <w:rsid w:val="0081716D"/>
    <w:rsid w:val="009128C1"/>
    <w:rsid w:val="00925588"/>
    <w:rsid w:val="00A841FA"/>
    <w:rsid w:val="00B53046"/>
    <w:rsid w:val="00C52AD5"/>
    <w:rsid w:val="00CA6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E4844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354DB6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354DB6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354DB6"/>
    <w:rsid w:val="006F5655"/>
    <w:rsid w:val="00A25F6B"/>
    <w:rsid w:val="00A9125C"/>
    <w:rsid w:val="00B36EEC"/>
    <w:rsid w:val="00DA06C0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5A30F6-477A-4847-9C0A-91C48E4C9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301</Words>
  <Characters>1408</Characters>
  <Application>Microsoft Office Word</Application>
  <DocSecurity>0</DocSecurity>
  <Lines>6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1</cp:revision>
  <dcterms:created xsi:type="dcterms:W3CDTF">2020-10-15T13:30:00Z</dcterms:created>
  <dcterms:modified xsi:type="dcterms:W3CDTF">2023-06-10T22:16:00Z</dcterms:modified>
</cp:coreProperties>
</file>